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CB073E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DA216B" wp14:editId="1A40D05A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AE3EB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12B676C1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A21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0F6AE3EB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12B676C1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4385D54D" wp14:editId="0054C531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3321">
        <w:rPr>
          <w:rFonts w:ascii="Antique Olive" w:hAnsi="Antique Olive" w:cs="Tahoma"/>
          <w:b/>
          <w:sz w:val="16"/>
          <w:szCs w:val="16"/>
        </w:rPr>
        <w:t xml:space="preserve"> </w: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3AE1B1B0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1D9096" wp14:editId="3C40B5A4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8FCC0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D9096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19E8FCC0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7F6A7072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3168B881" w14:textId="7832ACF3" w:rsidR="00FE1FCB" w:rsidRPr="00D3054A" w:rsidRDefault="00B642D8" w:rsidP="00D34CAB">
      <w:pPr>
        <w:rPr>
          <w:rFonts w:ascii="Arial" w:hAnsi="Arial" w:cs="Arial"/>
          <w:b/>
        </w:rPr>
      </w:pPr>
      <w:r w:rsidRPr="00D3054A">
        <w:rPr>
          <w:rFonts w:ascii="Arial" w:hAnsi="Arial" w:cs="Arial"/>
          <w:b/>
        </w:rPr>
        <w:t xml:space="preserve">November </w:t>
      </w:r>
      <w:r w:rsidR="00A75F01">
        <w:rPr>
          <w:rFonts w:ascii="Arial" w:hAnsi="Arial" w:cs="Arial"/>
          <w:b/>
        </w:rPr>
        <w:t>2</w:t>
      </w:r>
      <w:r w:rsidR="008E4707">
        <w:rPr>
          <w:rFonts w:ascii="Arial" w:hAnsi="Arial" w:cs="Arial"/>
          <w:b/>
        </w:rPr>
        <w:t>5</w:t>
      </w:r>
      <w:r w:rsidRPr="00D3054A">
        <w:rPr>
          <w:rFonts w:ascii="Arial" w:hAnsi="Arial" w:cs="Arial"/>
          <w:b/>
        </w:rPr>
        <w:t>, 20</w:t>
      </w:r>
      <w:r w:rsidR="00A75F01">
        <w:rPr>
          <w:rFonts w:ascii="Arial" w:hAnsi="Arial" w:cs="Arial"/>
          <w:b/>
        </w:rPr>
        <w:t>2</w:t>
      </w:r>
      <w:r w:rsidR="00BD29DA">
        <w:rPr>
          <w:rFonts w:ascii="Arial" w:hAnsi="Arial" w:cs="Arial"/>
          <w:b/>
        </w:rPr>
        <w:t>4</w:t>
      </w:r>
    </w:p>
    <w:p w14:paraId="197B06B4" w14:textId="1CA9F755" w:rsidR="00B642D8" w:rsidRPr="00B470CF" w:rsidRDefault="00D3054A" w:rsidP="00D34CAB">
      <w:pPr>
        <w:rPr>
          <w:rFonts w:ascii="Arial" w:hAnsi="Arial" w:cs="Arial"/>
        </w:rPr>
      </w:pPr>
      <w:r w:rsidRPr="00D3054A">
        <w:rPr>
          <w:rFonts w:ascii="Arial" w:hAnsi="Arial" w:cs="Arial"/>
          <w:b/>
        </w:rPr>
        <w:t>Contact:</w:t>
      </w:r>
      <w:r>
        <w:rPr>
          <w:rFonts w:ascii="Arial" w:hAnsi="Arial" w:cs="Arial"/>
        </w:rPr>
        <w:t xml:space="preserve"> </w:t>
      </w:r>
      <w:r w:rsidR="00584B08">
        <w:rPr>
          <w:rFonts w:ascii="Arial" w:hAnsi="Arial" w:cs="Arial"/>
        </w:rPr>
        <w:t>Michael Cerra</w:t>
      </w:r>
      <w:r w:rsidR="00160347">
        <w:rPr>
          <w:rFonts w:ascii="Arial" w:hAnsi="Arial" w:cs="Arial"/>
        </w:rPr>
        <w:t>, Executive Director, NJLM</w:t>
      </w:r>
    </w:p>
    <w:p w14:paraId="1FBCF911" w14:textId="7A935AFD" w:rsidR="00B642D8" w:rsidRPr="00B470CF" w:rsidRDefault="00013902" w:rsidP="00D34CAB">
      <w:pPr>
        <w:rPr>
          <w:rFonts w:ascii="Arial" w:hAnsi="Arial" w:cs="Arial"/>
        </w:rPr>
      </w:pPr>
      <w:hyperlink r:id="rId12" w:history="1">
        <w:r w:rsidRPr="007E09E8">
          <w:rPr>
            <w:rStyle w:val="Hyperlink"/>
            <w:rFonts w:ascii="Arial" w:hAnsi="Arial" w:cs="Arial"/>
          </w:rPr>
          <w:t>mcerra@njlm.org</w:t>
        </w:r>
      </w:hyperlink>
      <w:r w:rsidR="00B642D8" w:rsidRPr="00B470CF">
        <w:rPr>
          <w:rFonts w:ascii="Arial" w:hAnsi="Arial" w:cs="Arial"/>
        </w:rPr>
        <w:t xml:space="preserve">, </w:t>
      </w:r>
      <w:r w:rsidR="00B470CF" w:rsidRPr="00B470CF">
        <w:rPr>
          <w:rFonts w:ascii="Arial" w:hAnsi="Arial" w:cs="Arial"/>
        </w:rPr>
        <w:t>609-695-3481</w:t>
      </w:r>
      <w:r w:rsidR="00255E92">
        <w:rPr>
          <w:rFonts w:ascii="Arial" w:hAnsi="Arial" w:cs="Arial"/>
        </w:rPr>
        <w:t>,</w:t>
      </w:r>
      <w:r w:rsidR="00160347">
        <w:rPr>
          <w:rFonts w:ascii="Arial" w:hAnsi="Arial" w:cs="Arial"/>
        </w:rPr>
        <w:t xml:space="preserve"> </w:t>
      </w:r>
      <w:r w:rsidR="00255E92">
        <w:rPr>
          <w:rFonts w:ascii="Arial" w:hAnsi="Arial" w:cs="Arial"/>
        </w:rPr>
        <w:t>E</w:t>
      </w:r>
      <w:r w:rsidR="00B642D8" w:rsidRPr="00B470CF">
        <w:rPr>
          <w:rFonts w:ascii="Arial" w:hAnsi="Arial" w:cs="Arial"/>
        </w:rPr>
        <w:t>x</w:t>
      </w:r>
      <w:r w:rsidR="00160347">
        <w:rPr>
          <w:rFonts w:ascii="Arial" w:hAnsi="Arial" w:cs="Arial"/>
        </w:rPr>
        <w:t xml:space="preserve">t. </w:t>
      </w:r>
      <w:r w:rsidR="00B642D8" w:rsidRPr="00B470CF">
        <w:rPr>
          <w:rFonts w:ascii="Arial" w:hAnsi="Arial" w:cs="Arial"/>
        </w:rPr>
        <w:t>1</w:t>
      </w:r>
      <w:r w:rsidR="00CF524F">
        <w:rPr>
          <w:rFonts w:ascii="Arial" w:hAnsi="Arial" w:cs="Arial"/>
        </w:rPr>
        <w:t>20</w:t>
      </w:r>
      <w:r w:rsidR="000C7942">
        <w:rPr>
          <w:rFonts w:ascii="Arial" w:hAnsi="Arial" w:cs="Arial"/>
        </w:rPr>
        <w:t>.</w:t>
      </w:r>
      <w:r w:rsidR="00B642D8" w:rsidRPr="00B470CF">
        <w:rPr>
          <w:rFonts w:ascii="Arial" w:hAnsi="Arial" w:cs="Arial"/>
        </w:rPr>
        <w:t xml:space="preserve"> </w:t>
      </w:r>
    </w:p>
    <w:p w14:paraId="2FABB434" w14:textId="77777777" w:rsidR="00B642D8" w:rsidRPr="00B642D8" w:rsidRDefault="00B642D8" w:rsidP="00D34CAB">
      <w:pPr>
        <w:rPr>
          <w:rFonts w:ascii="Arial" w:hAnsi="Arial" w:cs="Arial"/>
          <w:b/>
          <w:caps/>
        </w:rPr>
      </w:pPr>
    </w:p>
    <w:p w14:paraId="692CFD1D" w14:textId="77777777" w:rsidR="002915A1" w:rsidRDefault="00F64D98" w:rsidP="00256AB3">
      <w:pPr>
        <w:rPr>
          <w:rFonts w:ascii="Arial" w:hAnsi="Arial" w:cs="Arial"/>
          <w:b/>
          <w:caps/>
        </w:rPr>
      </w:pPr>
      <w:r w:rsidRPr="002915A1">
        <w:rPr>
          <w:rFonts w:ascii="Arial" w:hAnsi="Arial" w:cs="Arial"/>
          <w:b/>
          <w:caps/>
          <w:sz w:val="40"/>
          <w:szCs w:val="40"/>
        </w:rPr>
        <w:t>Media Advisor</w:t>
      </w:r>
      <w:r w:rsidR="00FE1FCB">
        <w:rPr>
          <w:rFonts w:ascii="Arial" w:hAnsi="Arial" w:cs="Arial"/>
          <w:b/>
          <w:caps/>
          <w:sz w:val="40"/>
          <w:szCs w:val="40"/>
        </w:rPr>
        <w:t>y</w:t>
      </w:r>
    </w:p>
    <w:p w14:paraId="7DF733A6" w14:textId="77777777" w:rsidR="00FE1FCB" w:rsidRPr="00FE1FCB" w:rsidRDefault="00FE1FCB" w:rsidP="00256AB3">
      <w:pPr>
        <w:rPr>
          <w:rStyle w:val="middlecopy"/>
          <w:rFonts w:ascii="Arial" w:hAnsi="Arial" w:cs="Arial"/>
          <w:b/>
          <w:caps/>
        </w:rPr>
      </w:pPr>
    </w:p>
    <w:p w14:paraId="0F8559A6" w14:textId="526C0B2B" w:rsidR="00B642D8" w:rsidRPr="00B642D8" w:rsidRDefault="00C01E5F" w:rsidP="00256AB3">
      <w:pPr>
        <w:pStyle w:val="NormalWeb"/>
        <w:spacing w:before="0" w:after="0"/>
        <w:rPr>
          <w:rStyle w:val="Strong"/>
          <w:rFonts w:ascii="Arial" w:hAnsi="Arial" w:cs="Arial"/>
          <w:sz w:val="20"/>
          <w:szCs w:val="24"/>
        </w:rPr>
      </w:pPr>
      <w:r>
        <w:rPr>
          <w:rStyle w:val="Strong"/>
          <w:rFonts w:ascii="Arial" w:hAnsi="Arial" w:cs="Arial"/>
          <w:szCs w:val="24"/>
        </w:rPr>
        <w:t>Cowling-Carson, Hoven, McCall-Fisher, Su</w:t>
      </w:r>
      <w:r w:rsidR="00AB592D">
        <w:rPr>
          <w:rStyle w:val="Strong"/>
          <w:rFonts w:ascii="Arial" w:hAnsi="Arial" w:cs="Arial"/>
          <w:szCs w:val="24"/>
        </w:rPr>
        <w:t>á</w:t>
      </w:r>
      <w:r>
        <w:rPr>
          <w:rStyle w:val="Strong"/>
          <w:rFonts w:ascii="Arial" w:hAnsi="Arial" w:cs="Arial"/>
          <w:szCs w:val="24"/>
        </w:rPr>
        <w:t>rez, and White</w:t>
      </w:r>
      <w:r w:rsidR="00E35A8C">
        <w:rPr>
          <w:rStyle w:val="Strong"/>
          <w:rFonts w:ascii="Arial" w:hAnsi="Arial" w:cs="Arial"/>
          <w:szCs w:val="24"/>
        </w:rPr>
        <w:t xml:space="preserve">, </w:t>
      </w:r>
      <w:r w:rsidR="00584B08">
        <w:rPr>
          <w:rStyle w:val="Strong"/>
          <w:rFonts w:ascii="Arial" w:hAnsi="Arial" w:cs="Arial"/>
          <w:szCs w:val="24"/>
        </w:rPr>
        <w:t>Recognized for Achievements</w:t>
      </w:r>
      <w:r w:rsidR="00375531">
        <w:rPr>
          <w:rStyle w:val="Strong"/>
          <w:rFonts w:ascii="Arial" w:hAnsi="Arial" w:cs="Arial"/>
          <w:szCs w:val="24"/>
        </w:rPr>
        <w:t xml:space="preserve"> by League Women in Municipal Government Committee</w:t>
      </w:r>
    </w:p>
    <w:p w14:paraId="09CCEFFA" w14:textId="77777777" w:rsidR="00AB4836" w:rsidRPr="00B642D8" w:rsidRDefault="00AB4836" w:rsidP="00256AB3">
      <w:pPr>
        <w:pStyle w:val="NoSpacing"/>
        <w:rPr>
          <w:rStyle w:val="middlecopy"/>
          <w:rFonts w:ascii="Arial" w:hAnsi="Arial" w:cs="Arial"/>
          <w:sz w:val="24"/>
          <w:szCs w:val="24"/>
        </w:rPr>
      </w:pPr>
    </w:p>
    <w:p w14:paraId="7013310E" w14:textId="19AA71E7" w:rsidR="001C13D1" w:rsidRDefault="002915A1" w:rsidP="00584B08">
      <w:pPr>
        <w:spacing w:after="240"/>
        <w:rPr>
          <w:rFonts w:ascii="Arial" w:hAnsi="Arial" w:cs="Arial"/>
          <w:sz w:val="23"/>
          <w:szCs w:val="23"/>
        </w:rPr>
      </w:pPr>
      <w:r w:rsidRPr="00CF524F">
        <w:rPr>
          <w:rStyle w:val="middlecopy"/>
          <w:rFonts w:ascii="Arial" w:hAnsi="Arial" w:cs="Arial"/>
          <w:b/>
          <w:sz w:val="24"/>
          <w:szCs w:val="24"/>
        </w:rPr>
        <w:t>Trenton, NJ</w:t>
      </w:r>
      <w:r w:rsidR="004D65A1" w:rsidRPr="00CF524F">
        <w:rPr>
          <w:rStyle w:val="middlecopy"/>
          <w:rFonts w:ascii="Arial" w:hAnsi="Arial" w:cs="Arial"/>
          <w:b/>
          <w:sz w:val="24"/>
          <w:szCs w:val="24"/>
        </w:rPr>
        <w:t xml:space="preserve"> </w:t>
      </w:r>
      <w:r w:rsidR="00160347" w:rsidRPr="00CF524F">
        <w:rPr>
          <w:rStyle w:val="middlecopy"/>
          <w:rFonts w:ascii="Arial" w:hAnsi="Arial" w:cs="Arial"/>
          <w:b/>
          <w:sz w:val="24"/>
          <w:szCs w:val="24"/>
        </w:rPr>
        <w:t>(</w:t>
      </w:r>
      <w:r w:rsidR="00B642D8" w:rsidRPr="00CF524F">
        <w:rPr>
          <w:rFonts w:ascii="Arial" w:hAnsi="Arial" w:cs="Arial"/>
          <w:b/>
          <w:sz w:val="24"/>
          <w:szCs w:val="24"/>
        </w:rPr>
        <w:t xml:space="preserve">November </w:t>
      </w:r>
      <w:r w:rsidR="00A75F01">
        <w:rPr>
          <w:rFonts w:ascii="Arial" w:hAnsi="Arial" w:cs="Arial"/>
          <w:b/>
          <w:sz w:val="24"/>
          <w:szCs w:val="24"/>
        </w:rPr>
        <w:t>2</w:t>
      </w:r>
      <w:r w:rsidR="008E4707">
        <w:rPr>
          <w:rFonts w:ascii="Arial" w:hAnsi="Arial" w:cs="Arial"/>
          <w:b/>
          <w:sz w:val="24"/>
          <w:szCs w:val="24"/>
        </w:rPr>
        <w:t>5</w:t>
      </w:r>
      <w:r w:rsidR="00B642D8" w:rsidRPr="00CF524F">
        <w:rPr>
          <w:rFonts w:ascii="Arial" w:hAnsi="Arial" w:cs="Arial"/>
          <w:b/>
          <w:sz w:val="24"/>
          <w:szCs w:val="24"/>
        </w:rPr>
        <w:t>, 20</w:t>
      </w:r>
      <w:r w:rsidR="00013902" w:rsidRPr="00CF524F">
        <w:rPr>
          <w:rFonts w:ascii="Arial" w:hAnsi="Arial" w:cs="Arial"/>
          <w:b/>
          <w:sz w:val="24"/>
          <w:szCs w:val="24"/>
        </w:rPr>
        <w:t>2</w:t>
      </w:r>
      <w:r w:rsidR="00BD29DA">
        <w:rPr>
          <w:rFonts w:ascii="Arial" w:hAnsi="Arial" w:cs="Arial"/>
          <w:b/>
          <w:sz w:val="24"/>
          <w:szCs w:val="24"/>
        </w:rPr>
        <w:t>4</w:t>
      </w:r>
      <w:r w:rsidR="00160347" w:rsidRPr="00CF524F">
        <w:rPr>
          <w:rFonts w:ascii="Arial" w:hAnsi="Arial" w:cs="Arial"/>
          <w:b/>
          <w:sz w:val="24"/>
          <w:szCs w:val="24"/>
        </w:rPr>
        <w:t>)</w:t>
      </w:r>
      <w:r w:rsidR="00CF524F">
        <w:rPr>
          <w:rFonts w:ascii="Arial" w:eastAsia="Arial Unicode MS" w:hAnsi="Arial" w:cs="Arial"/>
          <w:color w:val="000000"/>
          <w:sz w:val="23"/>
          <w:szCs w:val="23"/>
        </w:rPr>
        <w:t>.</w:t>
      </w:r>
      <w:r w:rsidR="00B642D8" w:rsidRPr="00CF524F">
        <w:rPr>
          <w:rFonts w:ascii="Arial" w:eastAsia="Arial Unicode MS" w:hAnsi="Arial" w:cs="Arial"/>
          <w:color w:val="000000"/>
          <w:sz w:val="23"/>
          <w:szCs w:val="23"/>
        </w:rPr>
        <w:t xml:space="preserve"> </w:t>
      </w:r>
      <w:r w:rsidR="008A4795" w:rsidRPr="008A4795">
        <w:rPr>
          <w:rFonts w:ascii="Arial" w:eastAsia="Arial Unicode MS" w:hAnsi="Arial" w:cs="Arial"/>
          <w:color w:val="000000"/>
          <w:sz w:val="23"/>
          <w:szCs w:val="23"/>
        </w:rPr>
        <w:t xml:space="preserve">Recognizing the contributions and dedicated service toward the advancement of women in </w:t>
      </w:r>
      <w:r w:rsidR="00C57E4C">
        <w:rPr>
          <w:rFonts w:ascii="Arial" w:eastAsia="Arial Unicode MS" w:hAnsi="Arial" w:cs="Arial"/>
          <w:color w:val="000000"/>
          <w:sz w:val="23"/>
          <w:szCs w:val="23"/>
        </w:rPr>
        <w:t xml:space="preserve">municipal </w:t>
      </w:r>
      <w:r w:rsidR="008A4795" w:rsidRPr="008A4795">
        <w:rPr>
          <w:rFonts w:ascii="Arial" w:eastAsia="Arial Unicode MS" w:hAnsi="Arial" w:cs="Arial"/>
          <w:color w:val="000000"/>
          <w:sz w:val="23"/>
          <w:szCs w:val="23"/>
        </w:rPr>
        <w:t xml:space="preserve">government, the NJ State League of Municipalities’ Women in Municipal Government Committee has </w:t>
      </w:r>
      <w:r w:rsidR="00584B08">
        <w:rPr>
          <w:rFonts w:ascii="Arial" w:eastAsia="Arial Unicode MS" w:hAnsi="Arial" w:cs="Arial"/>
          <w:color w:val="000000"/>
          <w:sz w:val="23"/>
          <w:szCs w:val="23"/>
        </w:rPr>
        <w:t>celebrated the work of</w:t>
      </w:r>
      <w:r w:rsidR="00A343CB">
        <w:rPr>
          <w:rFonts w:ascii="Arial" w:hAnsi="Arial" w:cs="Arial"/>
          <w:sz w:val="23"/>
          <w:szCs w:val="23"/>
        </w:rPr>
        <w:t xml:space="preserve"> </w:t>
      </w:r>
      <w:r w:rsidR="00BD29DA">
        <w:rPr>
          <w:rFonts w:ascii="Arial" w:hAnsi="Arial" w:cs="Arial"/>
          <w:sz w:val="23"/>
          <w:szCs w:val="23"/>
        </w:rPr>
        <w:t>Magnolia</w:t>
      </w:r>
      <w:r w:rsidR="00A75F01">
        <w:rPr>
          <w:rFonts w:ascii="Arial" w:hAnsi="Arial" w:cs="Arial"/>
          <w:sz w:val="23"/>
          <w:szCs w:val="23"/>
        </w:rPr>
        <w:t xml:space="preserve"> Mayor </w:t>
      </w:r>
      <w:proofErr w:type="spellStart"/>
      <w:r w:rsidR="00BD29DA">
        <w:rPr>
          <w:rFonts w:ascii="Arial" w:hAnsi="Arial" w:cs="Arial"/>
          <w:sz w:val="23"/>
          <w:szCs w:val="23"/>
        </w:rPr>
        <w:t>BettyAnn</w:t>
      </w:r>
      <w:proofErr w:type="spellEnd"/>
      <w:r w:rsidR="00BD29DA">
        <w:rPr>
          <w:rFonts w:ascii="Arial" w:hAnsi="Arial" w:cs="Arial"/>
          <w:sz w:val="23"/>
          <w:szCs w:val="23"/>
        </w:rPr>
        <w:t xml:space="preserve"> Cowling-Carson</w:t>
      </w:r>
      <w:r w:rsidR="005F3AAF">
        <w:rPr>
          <w:rFonts w:ascii="Arial" w:hAnsi="Arial" w:cs="Arial"/>
          <w:sz w:val="23"/>
          <w:szCs w:val="23"/>
        </w:rPr>
        <w:t xml:space="preserve">, </w:t>
      </w:r>
      <w:r w:rsidR="00BD29DA">
        <w:rPr>
          <w:rFonts w:ascii="Arial" w:hAnsi="Arial" w:cs="Arial"/>
          <w:sz w:val="23"/>
          <w:szCs w:val="23"/>
        </w:rPr>
        <w:t>Chester Borough</w:t>
      </w:r>
      <w:r w:rsidR="005F3AAF">
        <w:rPr>
          <w:rFonts w:ascii="Arial" w:hAnsi="Arial" w:cs="Arial"/>
          <w:sz w:val="23"/>
          <w:szCs w:val="23"/>
        </w:rPr>
        <w:t xml:space="preserve"> Mayor </w:t>
      </w:r>
      <w:r w:rsidR="00BD29DA">
        <w:rPr>
          <w:rFonts w:ascii="Arial" w:hAnsi="Arial" w:cs="Arial"/>
          <w:sz w:val="23"/>
          <w:szCs w:val="23"/>
        </w:rPr>
        <w:t>Janet Hoven</w:t>
      </w:r>
      <w:r w:rsidR="000F70FE">
        <w:rPr>
          <w:rFonts w:ascii="Arial" w:hAnsi="Arial" w:cs="Arial"/>
          <w:sz w:val="23"/>
          <w:szCs w:val="23"/>
        </w:rPr>
        <w:t xml:space="preserve">, </w:t>
      </w:r>
      <w:r w:rsidR="00427B9A">
        <w:rPr>
          <w:rFonts w:ascii="Arial" w:hAnsi="Arial" w:cs="Arial"/>
          <w:sz w:val="23"/>
          <w:szCs w:val="23"/>
        </w:rPr>
        <w:t xml:space="preserve">Della McCall Fisher, Director of Community </w:t>
      </w:r>
      <w:r w:rsidR="00C01E5F">
        <w:rPr>
          <w:rFonts w:ascii="Arial" w:hAnsi="Arial" w:cs="Arial"/>
          <w:sz w:val="23"/>
          <w:szCs w:val="23"/>
        </w:rPr>
        <w:t>Engagement</w:t>
      </w:r>
      <w:r w:rsidR="00427B9A">
        <w:rPr>
          <w:rFonts w:ascii="Arial" w:hAnsi="Arial" w:cs="Arial"/>
          <w:sz w:val="23"/>
          <w:szCs w:val="23"/>
        </w:rPr>
        <w:t xml:space="preserve"> and Filming Coordinator, City of Paterson, Department of Community </w:t>
      </w:r>
      <w:r w:rsidR="004A789D">
        <w:rPr>
          <w:rFonts w:ascii="Arial" w:hAnsi="Arial" w:cs="Arial"/>
          <w:sz w:val="23"/>
          <w:szCs w:val="23"/>
        </w:rPr>
        <w:t xml:space="preserve">Affairs Commissioner and Division of Local Government Serves Jacquelyn </w:t>
      </w:r>
      <w:r w:rsidR="00C01E5F">
        <w:rPr>
          <w:rFonts w:ascii="Arial" w:hAnsi="Arial" w:cs="Arial"/>
          <w:sz w:val="23"/>
          <w:szCs w:val="23"/>
        </w:rPr>
        <w:t>Su</w:t>
      </w:r>
      <w:r w:rsidR="00AB592D">
        <w:rPr>
          <w:rFonts w:ascii="Arial" w:hAnsi="Arial" w:cs="Arial"/>
          <w:sz w:val="23"/>
          <w:szCs w:val="23"/>
        </w:rPr>
        <w:t>á</w:t>
      </w:r>
      <w:r w:rsidR="00C01E5F">
        <w:rPr>
          <w:rFonts w:ascii="Arial" w:hAnsi="Arial" w:cs="Arial"/>
          <w:sz w:val="23"/>
          <w:szCs w:val="23"/>
        </w:rPr>
        <w:t xml:space="preserve">rez, and Eastampton Township Municipal Clerk, Local Registrar, Township Manager, and Qualified Purchasing Agent Kim-Marie White. </w:t>
      </w:r>
    </w:p>
    <w:p w14:paraId="44B016CC" w14:textId="76B160A3" w:rsidR="008A4795" w:rsidRPr="00253FCC" w:rsidRDefault="00584B08" w:rsidP="00584B08">
      <w:pPr>
        <w:spacing w:after="240"/>
        <w:rPr>
          <w:rFonts w:ascii="Arial" w:hAnsi="Arial" w:cs="Arial"/>
          <w:sz w:val="22"/>
          <w:szCs w:val="22"/>
        </w:rPr>
      </w:pPr>
      <w:r w:rsidRPr="008A4795">
        <w:rPr>
          <w:rFonts w:ascii="Arial" w:hAnsi="Arial" w:cs="Arial"/>
          <w:sz w:val="23"/>
          <w:szCs w:val="23"/>
        </w:rPr>
        <w:t>The honorees w</w:t>
      </w:r>
      <w:r>
        <w:rPr>
          <w:rFonts w:ascii="Arial" w:hAnsi="Arial" w:cs="Arial"/>
          <w:sz w:val="23"/>
          <w:szCs w:val="23"/>
        </w:rPr>
        <w:t>ere</w:t>
      </w:r>
      <w:r w:rsidRPr="008A4795">
        <w:rPr>
          <w:rFonts w:ascii="Arial" w:hAnsi="Arial" w:cs="Arial"/>
          <w:sz w:val="23"/>
          <w:szCs w:val="23"/>
        </w:rPr>
        <w:t xml:space="preserve"> celebrated at the Women in Municipal Government (WIMG) Networking &amp; Awards Event on Wednesday, November </w:t>
      </w:r>
      <w:r w:rsidR="00AB592D">
        <w:rPr>
          <w:rFonts w:ascii="Arial" w:hAnsi="Arial" w:cs="Arial"/>
          <w:sz w:val="23"/>
          <w:szCs w:val="23"/>
        </w:rPr>
        <w:t>20</w:t>
      </w:r>
      <w:r w:rsidRPr="008A4795">
        <w:rPr>
          <w:rFonts w:ascii="Arial" w:hAnsi="Arial" w:cs="Arial"/>
          <w:sz w:val="23"/>
          <w:szCs w:val="23"/>
        </w:rPr>
        <w:t xml:space="preserve"> at the League’s 10</w:t>
      </w:r>
      <w:r w:rsidR="00AB592D">
        <w:rPr>
          <w:rFonts w:ascii="Arial" w:hAnsi="Arial" w:cs="Arial"/>
          <w:sz w:val="23"/>
          <w:szCs w:val="23"/>
        </w:rPr>
        <w:t>9</w:t>
      </w:r>
      <w:r w:rsidR="009E12F3">
        <w:rPr>
          <w:rFonts w:ascii="Arial" w:hAnsi="Arial" w:cs="Arial"/>
          <w:sz w:val="23"/>
          <w:szCs w:val="23"/>
          <w:vertAlign w:val="superscript"/>
        </w:rPr>
        <w:t>th</w:t>
      </w:r>
      <w:r w:rsidRPr="008A4795">
        <w:rPr>
          <w:rFonts w:ascii="Arial" w:hAnsi="Arial" w:cs="Arial"/>
          <w:sz w:val="23"/>
          <w:szCs w:val="23"/>
        </w:rPr>
        <w:t xml:space="preserve"> Annual Conference in Atlantic Cit</w:t>
      </w:r>
      <w:r>
        <w:rPr>
          <w:rFonts w:ascii="Arial" w:hAnsi="Arial" w:cs="Arial"/>
          <w:sz w:val="23"/>
          <w:szCs w:val="23"/>
        </w:rPr>
        <w:t>y.</w:t>
      </w:r>
    </w:p>
    <w:p w14:paraId="32676C0C" w14:textId="77777777" w:rsidR="008A4795" w:rsidRPr="008A4795" w:rsidRDefault="008A4795" w:rsidP="008A4795">
      <w:pPr>
        <w:spacing w:after="240"/>
        <w:rPr>
          <w:rFonts w:ascii="Arial" w:hAnsi="Arial" w:cs="Arial"/>
          <w:sz w:val="23"/>
          <w:szCs w:val="23"/>
        </w:rPr>
      </w:pPr>
      <w:r w:rsidRPr="008A4795">
        <w:rPr>
          <w:rFonts w:ascii="Arial" w:hAnsi="Arial" w:cs="Arial"/>
          <w:sz w:val="23"/>
          <w:szCs w:val="23"/>
        </w:rPr>
        <w:t>WIMG was established by the League of Municipalities’ Executive Board to encourage active involvement and full participation of elected female municipal officials in local government.</w:t>
      </w:r>
    </w:p>
    <w:p w14:paraId="44A8DD54" w14:textId="4E36DDD7" w:rsidR="003C04A4" w:rsidRPr="008A4795" w:rsidRDefault="008A4795" w:rsidP="008A4795">
      <w:pPr>
        <w:spacing w:after="240"/>
        <w:rPr>
          <w:rFonts w:ascii="Arial" w:hAnsi="Arial" w:cs="Arial"/>
          <w:sz w:val="24"/>
          <w:szCs w:val="24"/>
        </w:rPr>
      </w:pPr>
      <w:r w:rsidRPr="008A4795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013902">
        <w:rPr>
          <w:rFonts w:ascii="Arial" w:hAnsi="Arial" w:cs="Arial"/>
          <w:sz w:val="24"/>
          <w:szCs w:val="24"/>
        </w:rPr>
        <w:t>Cerra</w:t>
      </w:r>
      <w:r w:rsidRPr="008A4795">
        <w:rPr>
          <w:rFonts w:ascii="Arial" w:hAnsi="Arial" w:cs="Arial"/>
          <w:sz w:val="24"/>
          <w:szCs w:val="24"/>
        </w:rPr>
        <w:t xml:space="preserve"> at 609-695-3481</w:t>
      </w:r>
      <w:r w:rsidR="00013902">
        <w:rPr>
          <w:rFonts w:ascii="Arial" w:hAnsi="Arial" w:cs="Arial"/>
          <w:sz w:val="24"/>
          <w:szCs w:val="24"/>
        </w:rPr>
        <w:t>, ext. 1</w:t>
      </w:r>
      <w:r w:rsidR="000C5EA1">
        <w:rPr>
          <w:rFonts w:ascii="Arial" w:hAnsi="Arial" w:cs="Arial"/>
          <w:sz w:val="24"/>
          <w:szCs w:val="24"/>
        </w:rPr>
        <w:t>20</w:t>
      </w:r>
      <w:r w:rsidR="00013902">
        <w:rPr>
          <w:rFonts w:ascii="Arial" w:hAnsi="Arial" w:cs="Arial"/>
          <w:sz w:val="24"/>
          <w:szCs w:val="24"/>
        </w:rPr>
        <w:t>.</w:t>
      </w:r>
    </w:p>
    <w:p w14:paraId="1D3FB89C" w14:textId="77777777" w:rsidR="003C04A4" w:rsidRPr="008A4795" w:rsidRDefault="003C04A4" w:rsidP="00256AB3">
      <w:pPr>
        <w:rPr>
          <w:rFonts w:ascii="Arial" w:hAnsi="Arial" w:cs="Arial"/>
          <w:sz w:val="24"/>
          <w:szCs w:val="24"/>
        </w:rPr>
      </w:pPr>
      <w:r w:rsidRPr="008A4795">
        <w:rPr>
          <w:rFonts w:ascii="Arial" w:hAnsi="Arial" w:cs="Arial"/>
          <w:i/>
          <w:sz w:val="24"/>
          <w:szCs w:val="24"/>
        </w:rPr>
        <w:t xml:space="preserve">Follow the League on Twitter &amp; Facebook </w:t>
      </w:r>
      <w:r w:rsidRPr="008A4795">
        <w:rPr>
          <w:rFonts w:ascii="Arial" w:hAnsi="Arial" w:cs="Arial"/>
          <w:i/>
          <w:noProof/>
          <w:sz w:val="24"/>
          <w:szCs w:val="24"/>
        </w:rPr>
        <w:t>at</w:t>
      </w:r>
      <w:r w:rsidRPr="008A4795">
        <w:rPr>
          <w:rFonts w:ascii="Arial" w:hAnsi="Arial" w:cs="Arial"/>
          <w:i/>
          <w:sz w:val="24"/>
          <w:szCs w:val="24"/>
        </w:rPr>
        <w:t xml:space="preserve"> </w:t>
      </w:r>
      <w:hyperlink r:id="rId13" w:history="1">
        <w:r w:rsidRPr="008A4795">
          <w:rPr>
            <w:rStyle w:val="Hyperlink"/>
            <w:rFonts w:ascii="Arial" w:hAnsi="Arial" w:cs="Arial"/>
            <w:i/>
            <w:color w:val="auto"/>
            <w:sz w:val="24"/>
            <w:szCs w:val="24"/>
          </w:rPr>
          <w:t>twitter.com/NJ_League</w:t>
        </w:r>
      </w:hyperlink>
      <w:r w:rsidRPr="008A4795">
        <w:rPr>
          <w:rFonts w:ascii="Arial" w:hAnsi="Arial" w:cs="Arial"/>
          <w:i/>
          <w:sz w:val="24"/>
          <w:szCs w:val="24"/>
        </w:rPr>
        <w:t xml:space="preserve"> &amp; </w:t>
      </w:r>
      <w:hyperlink r:id="rId14" w:history="1">
        <w:r w:rsidRPr="008A4795">
          <w:rPr>
            <w:rStyle w:val="Hyperlink"/>
            <w:rFonts w:ascii="Arial" w:hAnsi="Arial" w:cs="Arial"/>
            <w:i/>
            <w:color w:val="auto"/>
            <w:sz w:val="24"/>
            <w:szCs w:val="24"/>
          </w:rPr>
          <w:t>facebook.com/njleague</w:t>
        </w:r>
      </w:hyperlink>
      <w:r w:rsidRPr="008A4795">
        <w:rPr>
          <w:rFonts w:ascii="Arial" w:hAnsi="Arial" w:cs="Arial"/>
          <w:i/>
          <w:color w:val="1F497D"/>
          <w:sz w:val="24"/>
          <w:szCs w:val="24"/>
        </w:rPr>
        <w:t xml:space="preserve"> </w:t>
      </w:r>
    </w:p>
    <w:p w14:paraId="3099EB06" w14:textId="77777777" w:rsidR="001B7FF1" w:rsidRPr="0000266D" w:rsidRDefault="001B7FF1">
      <w:p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color w:val="5B3C5B"/>
          <w:sz w:val="16"/>
          <w:szCs w:val="16"/>
        </w:rPr>
        <w:br/>
      </w:r>
    </w:p>
    <w:sectPr w:rsidR="001B7FF1" w:rsidRPr="0000266D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B9593" w14:textId="77777777" w:rsidR="00960D5C" w:rsidRDefault="00960D5C">
      <w:r>
        <w:separator/>
      </w:r>
    </w:p>
  </w:endnote>
  <w:endnote w:type="continuationSeparator" w:id="0">
    <w:p w14:paraId="059EF0FC" w14:textId="77777777" w:rsidR="00960D5C" w:rsidRDefault="00960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47C78" w14:textId="77777777" w:rsidR="00960D5C" w:rsidRDefault="00960D5C">
      <w:r>
        <w:separator/>
      </w:r>
    </w:p>
  </w:footnote>
  <w:footnote w:type="continuationSeparator" w:id="0">
    <w:p w14:paraId="0EBEDCF8" w14:textId="77777777" w:rsidR="00960D5C" w:rsidRDefault="00960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E4E52"/>
    <w:multiLevelType w:val="hybridMultilevel"/>
    <w:tmpl w:val="5EC872C0"/>
    <w:lvl w:ilvl="0" w:tplc="EFB0BD9A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951385">
    <w:abstractNumId w:val="0"/>
  </w:num>
  <w:num w:numId="2" w16cid:durableId="1602494909">
    <w:abstractNumId w:val="13"/>
  </w:num>
  <w:num w:numId="3" w16cid:durableId="1797597128">
    <w:abstractNumId w:val="16"/>
  </w:num>
  <w:num w:numId="4" w16cid:durableId="1460488003">
    <w:abstractNumId w:val="5"/>
  </w:num>
  <w:num w:numId="5" w16cid:durableId="1517574264">
    <w:abstractNumId w:val="14"/>
  </w:num>
  <w:num w:numId="6" w16cid:durableId="198033205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47589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43367885">
    <w:abstractNumId w:val="9"/>
  </w:num>
  <w:num w:numId="9" w16cid:durableId="1379091423">
    <w:abstractNumId w:val="4"/>
  </w:num>
  <w:num w:numId="10" w16cid:durableId="1632248985">
    <w:abstractNumId w:val="9"/>
  </w:num>
  <w:num w:numId="11" w16cid:durableId="933169154">
    <w:abstractNumId w:val="19"/>
  </w:num>
  <w:num w:numId="12" w16cid:durableId="751321890">
    <w:abstractNumId w:val="1"/>
  </w:num>
  <w:num w:numId="13" w16cid:durableId="1103107126">
    <w:abstractNumId w:val="7"/>
  </w:num>
  <w:num w:numId="14" w16cid:durableId="1699891832">
    <w:abstractNumId w:val="15"/>
  </w:num>
  <w:num w:numId="15" w16cid:durableId="1588542289">
    <w:abstractNumId w:val="18"/>
  </w:num>
  <w:num w:numId="16" w16cid:durableId="497769787">
    <w:abstractNumId w:val="12"/>
  </w:num>
  <w:num w:numId="17" w16cid:durableId="785733196">
    <w:abstractNumId w:val="6"/>
  </w:num>
  <w:num w:numId="18" w16cid:durableId="1216431458">
    <w:abstractNumId w:val="21"/>
  </w:num>
  <w:num w:numId="19" w16cid:durableId="881210732">
    <w:abstractNumId w:val="17"/>
  </w:num>
  <w:num w:numId="20" w16cid:durableId="3993298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382520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13355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34413864">
    <w:abstractNumId w:val="11"/>
  </w:num>
  <w:num w:numId="24" w16cid:durableId="4436942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502097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0266D"/>
    <w:rsid w:val="00013902"/>
    <w:rsid w:val="00016020"/>
    <w:rsid w:val="00017AE6"/>
    <w:rsid w:val="0003336D"/>
    <w:rsid w:val="00037935"/>
    <w:rsid w:val="00064743"/>
    <w:rsid w:val="00091F0E"/>
    <w:rsid w:val="00092849"/>
    <w:rsid w:val="000B3954"/>
    <w:rsid w:val="000C5EA1"/>
    <w:rsid w:val="000C6E2E"/>
    <w:rsid w:val="000C7942"/>
    <w:rsid w:val="000F3BFC"/>
    <w:rsid w:val="000F70FE"/>
    <w:rsid w:val="00126215"/>
    <w:rsid w:val="00133C5C"/>
    <w:rsid w:val="00147D15"/>
    <w:rsid w:val="00156FD9"/>
    <w:rsid w:val="00160347"/>
    <w:rsid w:val="00163CDD"/>
    <w:rsid w:val="00170F86"/>
    <w:rsid w:val="001760DF"/>
    <w:rsid w:val="001830A3"/>
    <w:rsid w:val="001859D6"/>
    <w:rsid w:val="00195ECB"/>
    <w:rsid w:val="0019666F"/>
    <w:rsid w:val="001A0EAB"/>
    <w:rsid w:val="001B7FF1"/>
    <w:rsid w:val="001C13D1"/>
    <w:rsid w:val="00201696"/>
    <w:rsid w:val="002134F8"/>
    <w:rsid w:val="00217D2D"/>
    <w:rsid w:val="00223E2B"/>
    <w:rsid w:val="002419BF"/>
    <w:rsid w:val="00243BFB"/>
    <w:rsid w:val="00253FCC"/>
    <w:rsid w:val="00254412"/>
    <w:rsid w:val="00255E92"/>
    <w:rsid w:val="00256AB3"/>
    <w:rsid w:val="00263258"/>
    <w:rsid w:val="002915A1"/>
    <w:rsid w:val="002A3AD8"/>
    <w:rsid w:val="002A4E75"/>
    <w:rsid w:val="002B04FF"/>
    <w:rsid w:val="002B78F6"/>
    <w:rsid w:val="002C0C50"/>
    <w:rsid w:val="002D21BA"/>
    <w:rsid w:val="002D4EC8"/>
    <w:rsid w:val="002E1A6B"/>
    <w:rsid w:val="00365D51"/>
    <w:rsid w:val="00370E01"/>
    <w:rsid w:val="00375531"/>
    <w:rsid w:val="003809C6"/>
    <w:rsid w:val="00393271"/>
    <w:rsid w:val="00394867"/>
    <w:rsid w:val="003A1735"/>
    <w:rsid w:val="003B2F5D"/>
    <w:rsid w:val="003B3E6C"/>
    <w:rsid w:val="003C04A4"/>
    <w:rsid w:val="003C2A27"/>
    <w:rsid w:val="003C2B36"/>
    <w:rsid w:val="003C5DB0"/>
    <w:rsid w:val="003D5D37"/>
    <w:rsid w:val="003E1969"/>
    <w:rsid w:val="003E4BCB"/>
    <w:rsid w:val="003F4FBE"/>
    <w:rsid w:val="00405648"/>
    <w:rsid w:val="00421DA2"/>
    <w:rsid w:val="00427B9A"/>
    <w:rsid w:val="0045474E"/>
    <w:rsid w:val="00467D21"/>
    <w:rsid w:val="00473AA2"/>
    <w:rsid w:val="004751EA"/>
    <w:rsid w:val="00491AE1"/>
    <w:rsid w:val="00492A5B"/>
    <w:rsid w:val="004A2048"/>
    <w:rsid w:val="004A2172"/>
    <w:rsid w:val="004A789D"/>
    <w:rsid w:val="004A7D46"/>
    <w:rsid w:val="004B1200"/>
    <w:rsid w:val="004B3048"/>
    <w:rsid w:val="004B5A5F"/>
    <w:rsid w:val="004C0A9B"/>
    <w:rsid w:val="004D44F6"/>
    <w:rsid w:val="004D65A1"/>
    <w:rsid w:val="004E7CBA"/>
    <w:rsid w:val="00512B7E"/>
    <w:rsid w:val="00524626"/>
    <w:rsid w:val="00536926"/>
    <w:rsid w:val="00547E4F"/>
    <w:rsid w:val="005510AA"/>
    <w:rsid w:val="00554784"/>
    <w:rsid w:val="0055494A"/>
    <w:rsid w:val="005658A1"/>
    <w:rsid w:val="00570508"/>
    <w:rsid w:val="00580518"/>
    <w:rsid w:val="00584B08"/>
    <w:rsid w:val="005C339A"/>
    <w:rsid w:val="005D5FA7"/>
    <w:rsid w:val="005F1224"/>
    <w:rsid w:val="005F3AAF"/>
    <w:rsid w:val="006005B9"/>
    <w:rsid w:val="006030A1"/>
    <w:rsid w:val="006115EB"/>
    <w:rsid w:val="00624DD6"/>
    <w:rsid w:val="00634412"/>
    <w:rsid w:val="0067030D"/>
    <w:rsid w:val="00672B9E"/>
    <w:rsid w:val="00683321"/>
    <w:rsid w:val="006974B3"/>
    <w:rsid w:val="006B692B"/>
    <w:rsid w:val="006D345E"/>
    <w:rsid w:val="006D7EDB"/>
    <w:rsid w:val="006E2387"/>
    <w:rsid w:val="0070049D"/>
    <w:rsid w:val="00736EA9"/>
    <w:rsid w:val="0075061D"/>
    <w:rsid w:val="007640E3"/>
    <w:rsid w:val="00793FA6"/>
    <w:rsid w:val="007979A3"/>
    <w:rsid w:val="007A560D"/>
    <w:rsid w:val="007B5A33"/>
    <w:rsid w:val="007D2F31"/>
    <w:rsid w:val="007D7903"/>
    <w:rsid w:val="007E5447"/>
    <w:rsid w:val="007E7D77"/>
    <w:rsid w:val="00824B5E"/>
    <w:rsid w:val="00845B62"/>
    <w:rsid w:val="00851AE5"/>
    <w:rsid w:val="0085242C"/>
    <w:rsid w:val="0086070D"/>
    <w:rsid w:val="008713B3"/>
    <w:rsid w:val="0089144F"/>
    <w:rsid w:val="008A31C5"/>
    <w:rsid w:val="008A4448"/>
    <w:rsid w:val="008A4795"/>
    <w:rsid w:val="008C2827"/>
    <w:rsid w:val="008D09AA"/>
    <w:rsid w:val="008E4707"/>
    <w:rsid w:val="008E48E6"/>
    <w:rsid w:val="008E5A37"/>
    <w:rsid w:val="008F2543"/>
    <w:rsid w:val="00905436"/>
    <w:rsid w:val="00907D9F"/>
    <w:rsid w:val="00916BFA"/>
    <w:rsid w:val="0093232D"/>
    <w:rsid w:val="0094235D"/>
    <w:rsid w:val="00950746"/>
    <w:rsid w:val="00960D5C"/>
    <w:rsid w:val="009638A8"/>
    <w:rsid w:val="009662E0"/>
    <w:rsid w:val="00970956"/>
    <w:rsid w:val="00980F9C"/>
    <w:rsid w:val="009824A6"/>
    <w:rsid w:val="009953B4"/>
    <w:rsid w:val="009B4229"/>
    <w:rsid w:val="009B4F99"/>
    <w:rsid w:val="009B7B2D"/>
    <w:rsid w:val="009C02CA"/>
    <w:rsid w:val="009C5B79"/>
    <w:rsid w:val="009D00B9"/>
    <w:rsid w:val="009E12F3"/>
    <w:rsid w:val="009E14C2"/>
    <w:rsid w:val="009F0B7F"/>
    <w:rsid w:val="009F19D8"/>
    <w:rsid w:val="009F45C6"/>
    <w:rsid w:val="00A03301"/>
    <w:rsid w:val="00A244DC"/>
    <w:rsid w:val="00A343CB"/>
    <w:rsid w:val="00A36C2E"/>
    <w:rsid w:val="00A56B5E"/>
    <w:rsid w:val="00A60B48"/>
    <w:rsid w:val="00A6556F"/>
    <w:rsid w:val="00A71A53"/>
    <w:rsid w:val="00A7434B"/>
    <w:rsid w:val="00A75F01"/>
    <w:rsid w:val="00AB0A8F"/>
    <w:rsid w:val="00AB4836"/>
    <w:rsid w:val="00AB592D"/>
    <w:rsid w:val="00AE1D00"/>
    <w:rsid w:val="00B01483"/>
    <w:rsid w:val="00B0199E"/>
    <w:rsid w:val="00B063BA"/>
    <w:rsid w:val="00B163B9"/>
    <w:rsid w:val="00B2175F"/>
    <w:rsid w:val="00B40E05"/>
    <w:rsid w:val="00B44D69"/>
    <w:rsid w:val="00B470CF"/>
    <w:rsid w:val="00B642D8"/>
    <w:rsid w:val="00B67A64"/>
    <w:rsid w:val="00B75F09"/>
    <w:rsid w:val="00B844B8"/>
    <w:rsid w:val="00B90F61"/>
    <w:rsid w:val="00B9407A"/>
    <w:rsid w:val="00BB0EC8"/>
    <w:rsid w:val="00BB13BC"/>
    <w:rsid w:val="00BB29A4"/>
    <w:rsid w:val="00BD29DA"/>
    <w:rsid w:val="00BE28B9"/>
    <w:rsid w:val="00BE50BD"/>
    <w:rsid w:val="00BF3E17"/>
    <w:rsid w:val="00C019C2"/>
    <w:rsid w:val="00C01E5F"/>
    <w:rsid w:val="00C24649"/>
    <w:rsid w:val="00C3135D"/>
    <w:rsid w:val="00C36071"/>
    <w:rsid w:val="00C57E4C"/>
    <w:rsid w:val="00C62EFE"/>
    <w:rsid w:val="00C8497B"/>
    <w:rsid w:val="00C95350"/>
    <w:rsid w:val="00C979FA"/>
    <w:rsid w:val="00CC72EE"/>
    <w:rsid w:val="00CE03A0"/>
    <w:rsid w:val="00CF524F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73119"/>
    <w:rsid w:val="00D76038"/>
    <w:rsid w:val="00D86CE4"/>
    <w:rsid w:val="00D95DCC"/>
    <w:rsid w:val="00DA07A3"/>
    <w:rsid w:val="00DA1D2F"/>
    <w:rsid w:val="00DD4A9D"/>
    <w:rsid w:val="00DE26FA"/>
    <w:rsid w:val="00DF22FE"/>
    <w:rsid w:val="00DF2EED"/>
    <w:rsid w:val="00DF67EB"/>
    <w:rsid w:val="00E00472"/>
    <w:rsid w:val="00E02728"/>
    <w:rsid w:val="00E2162C"/>
    <w:rsid w:val="00E315BD"/>
    <w:rsid w:val="00E34C05"/>
    <w:rsid w:val="00E35A8C"/>
    <w:rsid w:val="00E41975"/>
    <w:rsid w:val="00E46C45"/>
    <w:rsid w:val="00E8029F"/>
    <w:rsid w:val="00EB5F76"/>
    <w:rsid w:val="00ED0A0B"/>
    <w:rsid w:val="00EE2A7F"/>
    <w:rsid w:val="00EE3A5F"/>
    <w:rsid w:val="00F00D84"/>
    <w:rsid w:val="00F262BA"/>
    <w:rsid w:val="00F3640C"/>
    <w:rsid w:val="00F40F3E"/>
    <w:rsid w:val="00F45761"/>
    <w:rsid w:val="00F636C0"/>
    <w:rsid w:val="00F64D98"/>
    <w:rsid w:val="00F72595"/>
    <w:rsid w:val="00F766AC"/>
    <w:rsid w:val="00F833CA"/>
    <w:rsid w:val="00F92AF5"/>
    <w:rsid w:val="00F941B9"/>
    <w:rsid w:val="00FB0CD6"/>
    <w:rsid w:val="00FC4BBB"/>
    <w:rsid w:val="00FD1673"/>
    <w:rsid w:val="00FD3938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147D5189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39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nj_leagu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njleag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  <_dlc_DocId xmlns="a8e1cde0-adb6-4e24-85ce-c65cbc28d982">2WUAXHFJ4HNJ-1498995380-911376</_dlc_DocId>
    <_dlc_DocIdUrl xmlns="a8e1cde0-adb6-4e24-85ce-c65cbc28d982">
      <Url>https://njslom.sharepoint.com/sites/NJLMFiles/_layouts/15/DocIdRedir.aspx?ID=2WUAXHFJ4HNJ-1498995380-911376</Url>
      <Description>2WUAXHFJ4HNJ-1498995380-91137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00A3164-21E4-4437-9EE9-53C224DCEE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4838C4-EE3B-4259-88B8-D007D6C42044}">
  <ds:schemaRefs>
    <ds:schemaRef ds:uri="http://schemas.microsoft.com/office/2006/metadata/properties"/>
    <ds:schemaRef ds:uri="http://schemas.microsoft.com/office/infopath/2007/PartnerControls"/>
    <ds:schemaRef ds:uri="89f951c7-df92-496d-8ce5-925bb6bc6325"/>
    <ds:schemaRef ds:uri="a8e1cde0-adb6-4e24-85ce-c65cbc28d982"/>
  </ds:schemaRefs>
</ds:datastoreItem>
</file>

<file path=customXml/itemProps3.xml><?xml version="1.0" encoding="utf-8"?>
<ds:datastoreItem xmlns:ds="http://schemas.openxmlformats.org/officeDocument/2006/customXml" ds:itemID="{99E77811-3384-4850-93E5-277B28AE8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0DF341-5C37-48D7-9B78-E0A01543C64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1648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3</cp:revision>
  <cp:lastPrinted>2019-01-09T18:48:00Z</cp:lastPrinted>
  <dcterms:created xsi:type="dcterms:W3CDTF">2024-11-13T16:24:00Z</dcterms:created>
  <dcterms:modified xsi:type="dcterms:W3CDTF">2024-11-2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73851d1f-9bb9-4c91-aef4-598488012275</vt:lpwstr>
  </property>
  <property fmtid="{D5CDD505-2E9C-101B-9397-08002B2CF9AE}" pid="4" name="MediaServiceImageTags">
    <vt:lpwstr/>
  </property>
</Properties>
</file>